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D1A65" w14:textId="316F1B12" w:rsidR="006B4194" w:rsidRDefault="00AD4ECB" w:rsidP="006B4194">
      <w:r>
        <w:rPr>
          <w:noProof/>
        </w:rPr>
        <w:drawing>
          <wp:inline distT="0" distB="0" distL="0" distR="0" wp14:anchorId="1BBAC31A" wp14:editId="10DCEC2E">
            <wp:extent cx="2249043" cy="688368"/>
            <wp:effectExtent l="0" t="0" r="0" b="0"/>
            <wp:docPr id="3" name="Picture 3" descr="A picture containing 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552" cy="70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4ECB">
        <w:rPr>
          <w:noProof/>
          <w:color w:val="E6005B"/>
        </w:rPr>
        <mc:AlternateContent>
          <mc:Choice Requires="wps">
            <w:drawing>
              <wp:anchor distT="0" distB="0" distL="114300" distR="114300" simplePos="0" relativeHeight="251662336" behindDoc="1" locked="1" layoutInCell="1" allowOverlap="1" wp14:anchorId="6B480811" wp14:editId="2A80CA46">
                <wp:simplePos x="0" y="0"/>
                <wp:positionH relativeFrom="column">
                  <wp:posOffset>-606425</wp:posOffset>
                </wp:positionH>
                <wp:positionV relativeFrom="page">
                  <wp:posOffset>8890</wp:posOffset>
                </wp:positionV>
                <wp:extent cx="7837170" cy="25654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837170" cy="256540"/>
                        </a:xfrm>
                        <a:prstGeom prst="rect">
                          <a:avLst/>
                        </a:prstGeom>
                        <a:solidFill>
                          <a:srgbClr val="E6005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02FE1F" id="Rectangle 12" o:spid="_x0000_s1026" style="position:absolute;margin-left:-47.75pt;margin-top:.7pt;width:617.1pt;height:20.2pt;z-index:-2516541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" fillcolor="#e6005b" stroked="f" strokeweight="1pt">
                <o:lock v:ext="edit" aspectratio="t"/>
                <v:textbox inset="0,0,0,0"/>
                <w10:wrap anchory="page"/>
                <w10:anchorlock/>
              </v:rect>
            </w:pict>
          </mc:Fallback>
        </mc:AlternateContent>
      </w:r>
    </w:p>
    <w:p w14:paraId="757C17B1" w14:textId="37FC4CCA" w:rsidR="006B4194" w:rsidRDefault="0003315A" w:rsidP="006B4194">
      <w:pPr>
        <w:rPr>
          <w:noProof/>
        </w:rPr>
      </w:pPr>
      <w:r>
        <w:rPr>
          <w:noProof/>
        </w:rPr>
        <w:pict w14:anchorId="5D6A7AE2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517637DB" w14:textId="138B8779" w:rsidR="001F463A" w:rsidRDefault="0094421A" w:rsidP="001F463A">
      <w:pPr>
        <w:spacing w:before="120" w:after="240" w:line="276" w:lineRule="auto"/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</w:pPr>
      <w:r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Completion</w:t>
      </w:r>
      <w:r w:rsidR="00237D8F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of </w:t>
      </w:r>
      <w:r w:rsidR="00CF6B7E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teach-out template for </w:t>
      </w:r>
      <w:r w:rsidR="00E12F8D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Validation Service</w:t>
      </w:r>
      <w:r w:rsidR="00CF6B7E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collaborations</w:t>
      </w:r>
    </w:p>
    <w:p w14:paraId="0C597C1C" w14:textId="7B5A3D12" w:rsidR="00091507" w:rsidRPr="004975F1" w:rsidRDefault="004D5D54" w:rsidP="004975F1">
      <w:pPr>
        <w:pStyle w:val="Heading2"/>
        <w:rPr>
          <w:rFonts w:eastAsia="Arial Unicode MS"/>
          <w:spacing w:val="-5"/>
          <w:lang w:eastAsia="en-GB"/>
        </w:rPr>
      </w:pPr>
      <w:r w:rsidRPr="004975F1">
        <w:t>Closedown Report (C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8"/>
        <w:gridCol w:w="5378"/>
      </w:tblGrid>
      <w:tr w:rsidR="0077481D" w14:paraId="32C1963C" w14:textId="77777777" w:rsidTr="006256B5">
        <w:tc>
          <w:tcPr>
            <w:tcW w:w="5378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6E66EEE3" w14:textId="4F687776" w:rsidR="0077481D" w:rsidRPr="0077481D" w:rsidRDefault="00EA4AF3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>Validated Centre:</w:t>
            </w:r>
          </w:p>
        </w:tc>
        <w:tc>
          <w:tcPr>
            <w:tcW w:w="5378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7DE77006" w14:textId="77777777" w:rsidR="0077481D" w:rsidRPr="000A3980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Cs/>
                <w:spacing w:val="-5"/>
                <w:lang w:eastAsia="en-GB"/>
              </w:rPr>
            </w:pPr>
          </w:p>
        </w:tc>
      </w:tr>
      <w:tr w:rsidR="008F039D" w14:paraId="03E58501" w14:textId="77777777" w:rsidTr="006256B5">
        <w:tc>
          <w:tcPr>
            <w:tcW w:w="5378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D9D9D9" w:themeFill="background1" w:themeFillShade="D9"/>
          </w:tcPr>
          <w:p w14:paraId="47AD3F9B" w14:textId="6847651B" w:rsidR="008F039D" w:rsidRPr="0077481D" w:rsidRDefault="006256B5" w:rsidP="008F039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>Reporting year:</w:t>
            </w:r>
          </w:p>
        </w:tc>
        <w:tc>
          <w:tcPr>
            <w:tcW w:w="5378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D9D9D9" w:themeFill="background1" w:themeFillShade="D9"/>
          </w:tcPr>
          <w:p w14:paraId="5C6E05E8" w14:textId="77777777" w:rsidR="008F039D" w:rsidRPr="000A3980" w:rsidRDefault="008F039D" w:rsidP="008F039D">
            <w:pPr>
              <w:spacing w:before="60" w:after="60" w:line="276" w:lineRule="auto"/>
              <w:rPr>
                <w:rFonts w:asciiTheme="minorBidi" w:eastAsia="Arial Unicode MS" w:hAnsiTheme="minorBidi"/>
                <w:bCs/>
                <w:spacing w:val="-5"/>
                <w:lang w:eastAsia="en-GB"/>
              </w:rPr>
            </w:pPr>
          </w:p>
        </w:tc>
      </w:tr>
    </w:tbl>
    <w:p w14:paraId="43DDDFC4" w14:textId="77777777" w:rsidR="000B2ADE" w:rsidRPr="001F463A" w:rsidRDefault="000B2ADE" w:rsidP="00EE4C12">
      <w:pPr>
        <w:spacing w:after="0" w:line="360" w:lineRule="auto"/>
        <w:rPr>
          <w:rFonts w:cstheme="minorHAnsi"/>
          <w:b/>
          <w:bCs/>
        </w:rPr>
      </w:pPr>
    </w:p>
    <w:tbl>
      <w:tblPr>
        <w:tblStyle w:val="TableGrid"/>
        <w:tblW w:w="1076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382"/>
        <w:gridCol w:w="5382"/>
      </w:tblGrid>
      <w:tr w:rsidR="000A3980" w:rsidRPr="00605CA4" w14:paraId="07219C4B" w14:textId="5BFC6B77" w:rsidTr="000A3980">
        <w:trPr>
          <w:trHeight w:val="502"/>
        </w:trPr>
        <w:tc>
          <w:tcPr>
            <w:tcW w:w="5382" w:type="dxa"/>
            <w:shd w:val="clear" w:color="auto" w:fill="D9D9D9" w:themeFill="background1" w:themeFillShade="D9"/>
          </w:tcPr>
          <w:p w14:paraId="01EBD748" w14:textId="50110D50" w:rsidR="000A3980" w:rsidRPr="00605CA4" w:rsidRDefault="000A3980" w:rsidP="00961788">
            <w:pPr>
              <w:spacing w:before="60" w:after="60"/>
              <w:rPr>
                <w:rFonts w:asciiTheme="minorBidi" w:hAnsiTheme="minorBidi"/>
                <w:b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Course title and awards:</w:t>
            </w:r>
          </w:p>
        </w:tc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173122A2" w14:textId="7ADCC12D" w:rsidR="000A3980" w:rsidRPr="000A3980" w:rsidRDefault="000A3980" w:rsidP="00961788">
            <w:pPr>
              <w:spacing w:before="60" w:after="60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2CBFF699" w14:textId="6E1E8609" w:rsidTr="000A3980">
        <w:trPr>
          <w:trHeight w:val="738"/>
        </w:trPr>
        <w:tc>
          <w:tcPr>
            <w:tcW w:w="5382" w:type="dxa"/>
          </w:tcPr>
          <w:p w14:paraId="17936C7C" w14:textId="393893CC" w:rsidR="000A3980" w:rsidRPr="00605CA4" w:rsidRDefault="000A3980" w:rsidP="00961788">
            <w:pPr>
              <w:spacing w:before="60" w:after="60"/>
              <w:rPr>
                <w:rFonts w:asciiTheme="minorBidi" w:hAnsiTheme="minorBidi"/>
                <w:b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Mode(s) of study:</w:t>
            </w:r>
          </w:p>
        </w:tc>
        <w:tc>
          <w:tcPr>
            <w:tcW w:w="5382" w:type="dxa"/>
          </w:tcPr>
          <w:p w14:paraId="5BA78FEA" w14:textId="5E4D24C6" w:rsidR="000A3980" w:rsidRPr="000A3980" w:rsidRDefault="000A3980" w:rsidP="00961788">
            <w:pPr>
              <w:spacing w:before="60" w:after="60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4A1A87F7" w14:textId="0509B167" w:rsidTr="000A3980">
        <w:tc>
          <w:tcPr>
            <w:tcW w:w="5382" w:type="dxa"/>
            <w:shd w:val="clear" w:color="auto" w:fill="D9D9D9" w:themeFill="background1" w:themeFillShade="D9"/>
          </w:tcPr>
          <w:p w14:paraId="07B63BC0" w14:textId="4A8ADBDD" w:rsidR="000A3980" w:rsidRPr="00605CA4" w:rsidRDefault="000A3980" w:rsidP="00961788">
            <w:pPr>
              <w:spacing w:before="60" w:after="60"/>
              <w:rPr>
                <w:rFonts w:asciiTheme="minorBidi" w:hAnsiTheme="minorBidi"/>
                <w:b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 xml:space="preserve">Site(s) of delivery: </w:t>
            </w:r>
          </w:p>
        </w:tc>
        <w:tc>
          <w:tcPr>
            <w:tcW w:w="5382" w:type="dxa"/>
            <w:shd w:val="clear" w:color="auto" w:fill="D9D9D9" w:themeFill="background1" w:themeFillShade="D9"/>
          </w:tcPr>
          <w:p w14:paraId="41A2355F" w14:textId="5917F8F2" w:rsidR="000A3980" w:rsidRPr="000A3980" w:rsidRDefault="000A3980" w:rsidP="00961788">
            <w:pPr>
              <w:spacing w:before="60" w:after="60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6A2269AE" w14:textId="4E57835E" w:rsidTr="000A3980">
        <w:trPr>
          <w:trHeight w:val="782"/>
        </w:trPr>
        <w:tc>
          <w:tcPr>
            <w:tcW w:w="5382" w:type="dxa"/>
          </w:tcPr>
          <w:p w14:paraId="7E9D05A7" w14:textId="4C21968F" w:rsidR="000A3980" w:rsidRPr="00605CA4" w:rsidRDefault="000A3980" w:rsidP="00961788">
            <w:pPr>
              <w:spacing w:before="60" w:after="60"/>
              <w:rPr>
                <w:rFonts w:asciiTheme="minorBidi" w:hAnsiTheme="minorBidi"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Name of Course Leader(s):</w:t>
            </w:r>
          </w:p>
        </w:tc>
        <w:tc>
          <w:tcPr>
            <w:tcW w:w="5382" w:type="dxa"/>
          </w:tcPr>
          <w:p w14:paraId="08F42C68" w14:textId="38A720AB" w:rsidR="000A3980" w:rsidRPr="000A3980" w:rsidRDefault="000A3980" w:rsidP="00961788">
            <w:pPr>
              <w:spacing w:before="60" w:after="60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0EB3BDF2" w14:textId="527D2011" w:rsidTr="000A3980">
        <w:tc>
          <w:tcPr>
            <w:tcW w:w="5382" w:type="dxa"/>
            <w:shd w:val="clear" w:color="auto" w:fill="D9D9D9" w:themeFill="background1" w:themeFillShade="D9"/>
          </w:tcPr>
          <w:p w14:paraId="67CAE76D" w14:textId="3F99CDA8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Current Professional, Statutory and Regulatory Body (PSRB) accreditations:</w:t>
            </w:r>
          </w:p>
        </w:tc>
        <w:tc>
          <w:tcPr>
            <w:tcW w:w="5382" w:type="dxa"/>
            <w:shd w:val="clear" w:color="auto" w:fill="D9D9D9" w:themeFill="background1" w:themeFillShade="D9"/>
          </w:tcPr>
          <w:p w14:paraId="2FB69146" w14:textId="7B82E653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04556D30" w14:textId="77777777" w:rsidTr="000A3980">
        <w:tc>
          <w:tcPr>
            <w:tcW w:w="5382" w:type="dxa"/>
            <w:shd w:val="clear" w:color="auto" w:fill="F2F2F2" w:themeFill="background1" w:themeFillShade="F2"/>
          </w:tcPr>
          <w:p w14:paraId="214F755C" w14:textId="0A737A7B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Academic session reported on:</w:t>
            </w:r>
          </w:p>
        </w:tc>
        <w:tc>
          <w:tcPr>
            <w:tcW w:w="5382" w:type="dxa"/>
            <w:shd w:val="clear" w:color="auto" w:fill="F2F2F2" w:themeFill="background1" w:themeFillShade="F2"/>
          </w:tcPr>
          <w:p w14:paraId="7C62E454" w14:textId="59EAD738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04837CC0" w14:textId="77777777" w:rsidTr="000A3980">
        <w:tc>
          <w:tcPr>
            <w:tcW w:w="5382" w:type="dxa"/>
            <w:shd w:val="clear" w:color="auto" w:fill="D9D9D9" w:themeFill="background1" w:themeFillShade="D9"/>
          </w:tcPr>
          <w:p w14:paraId="209A6833" w14:textId="0B2E6900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Date teach-out due to complete as per the agreed teach-out schedule:</w:t>
            </w:r>
          </w:p>
        </w:tc>
        <w:tc>
          <w:tcPr>
            <w:tcW w:w="5382" w:type="dxa"/>
            <w:shd w:val="clear" w:color="auto" w:fill="D9D9D9" w:themeFill="background1" w:themeFillShade="D9"/>
          </w:tcPr>
          <w:p w14:paraId="073D5D68" w14:textId="08397DC3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1C1EF76C" w14:textId="77777777" w:rsidTr="000A3980">
        <w:tc>
          <w:tcPr>
            <w:tcW w:w="5382" w:type="dxa"/>
            <w:shd w:val="clear" w:color="auto" w:fill="F2F2F2" w:themeFill="background1" w:themeFillShade="F2"/>
          </w:tcPr>
          <w:p w14:paraId="479B8DD0" w14:textId="0E7ECDD7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Date of final exam board:</w:t>
            </w:r>
          </w:p>
        </w:tc>
        <w:tc>
          <w:tcPr>
            <w:tcW w:w="5382" w:type="dxa"/>
            <w:shd w:val="clear" w:color="auto" w:fill="F2F2F2" w:themeFill="background1" w:themeFillShade="F2"/>
          </w:tcPr>
          <w:p w14:paraId="4EE48DF0" w14:textId="68BA2147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1FDC2733" w14:textId="77777777" w:rsidTr="000A3980">
        <w:tc>
          <w:tcPr>
            <w:tcW w:w="5382" w:type="dxa"/>
            <w:shd w:val="clear" w:color="auto" w:fill="D9D9D9" w:themeFill="background1" w:themeFillShade="D9"/>
          </w:tcPr>
          <w:p w14:paraId="1AB1F96C" w14:textId="31AB645C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  <w:i/>
                <w:iCs/>
              </w:rPr>
            </w:pPr>
            <w:r w:rsidRPr="00605CA4">
              <w:rPr>
                <w:rFonts w:asciiTheme="minorBidi" w:eastAsia="Times New Roman" w:hAnsiTheme="minorBidi"/>
                <w:b/>
                <w:lang w:eastAsia="en-US"/>
              </w:rPr>
              <w:t xml:space="preserve">Has the external examiner ratified the marks presented at the exam </w:t>
            </w:r>
            <w:proofErr w:type="gramStart"/>
            <w:r w:rsidRPr="00605CA4">
              <w:rPr>
                <w:rFonts w:asciiTheme="minorBidi" w:eastAsia="Times New Roman" w:hAnsiTheme="minorBidi"/>
                <w:b/>
                <w:lang w:eastAsia="en-US"/>
              </w:rPr>
              <w:t>board:</w:t>
            </w:r>
            <w:proofErr w:type="gramEnd"/>
          </w:p>
        </w:tc>
        <w:tc>
          <w:tcPr>
            <w:tcW w:w="5382" w:type="dxa"/>
            <w:shd w:val="clear" w:color="auto" w:fill="D9D9D9" w:themeFill="background1" w:themeFillShade="D9"/>
          </w:tcPr>
          <w:p w14:paraId="7BCB3386" w14:textId="2BDB64AD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  <w:i/>
                <w:iCs/>
              </w:rPr>
            </w:pPr>
          </w:p>
        </w:tc>
      </w:tr>
      <w:tr w:rsidR="000A3980" w:rsidRPr="00605CA4" w14:paraId="35ECDC14" w14:textId="77777777" w:rsidTr="000A3980">
        <w:tc>
          <w:tcPr>
            <w:tcW w:w="5382" w:type="dxa"/>
            <w:shd w:val="clear" w:color="auto" w:fill="F2F2F2" w:themeFill="background1" w:themeFillShade="F2"/>
          </w:tcPr>
          <w:p w14:paraId="4383608D" w14:textId="1735DA31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  <w:i/>
                <w:iCs/>
              </w:rPr>
            </w:pPr>
            <w:r w:rsidRPr="00605CA4">
              <w:rPr>
                <w:rFonts w:asciiTheme="minorBidi" w:eastAsia="Times New Roman" w:hAnsiTheme="minorBidi"/>
                <w:b/>
                <w:lang w:eastAsia="en-US"/>
              </w:rPr>
              <w:t>Does the final academic liaison tutor report confirm that standards and quality were maintained in the final year:</w:t>
            </w:r>
          </w:p>
        </w:tc>
        <w:tc>
          <w:tcPr>
            <w:tcW w:w="5382" w:type="dxa"/>
            <w:shd w:val="clear" w:color="auto" w:fill="F2F2F2" w:themeFill="background1" w:themeFillShade="F2"/>
          </w:tcPr>
          <w:p w14:paraId="6302B225" w14:textId="07362703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  <w:i/>
                <w:iCs/>
              </w:rPr>
            </w:pPr>
          </w:p>
        </w:tc>
      </w:tr>
      <w:tr w:rsidR="000A3980" w:rsidRPr="00605CA4" w14:paraId="1042F197" w14:textId="77777777" w:rsidTr="000A3980">
        <w:tc>
          <w:tcPr>
            <w:tcW w:w="5382" w:type="dxa"/>
            <w:shd w:val="clear" w:color="auto" w:fill="D9D9D9" w:themeFill="background1" w:themeFillShade="D9"/>
          </w:tcPr>
          <w:p w14:paraId="54A37EE0" w14:textId="08004932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eastAsia="en-US"/>
              </w:rPr>
              <w:t xml:space="preserve">Are there any referred or deferred students awaiting </w:t>
            </w:r>
            <w:proofErr w:type="gramStart"/>
            <w:r w:rsidRPr="00605CA4">
              <w:rPr>
                <w:rFonts w:asciiTheme="minorBidi" w:eastAsia="Times New Roman" w:hAnsiTheme="minorBidi"/>
                <w:b/>
                <w:lang w:eastAsia="en-US"/>
              </w:rPr>
              <w:t>completion:</w:t>
            </w:r>
            <w:proofErr w:type="gramEnd"/>
          </w:p>
        </w:tc>
        <w:tc>
          <w:tcPr>
            <w:tcW w:w="5382" w:type="dxa"/>
            <w:shd w:val="clear" w:color="auto" w:fill="D9D9D9" w:themeFill="background1" w:themeFillShade="D9"/>
          </w:tcPr>
          <w:p w14:paraId="7501DBE2" w14:textId="5998C3FC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47CD09B2" w14:textId="77777777" w:rsidTr="000A3980">
        <w:tc>
          <w:tcPr>
            <w:tcW w:w="5382" w:type="dxa"/>
            <w:shd w:val="clear" w:color="auto" w:fill="F2F2F2" w:themeFill="background1" w:themeFillShade="F2"/>
          </w:tcPr>
          <w:p w14:paraId="236FF02F" w14:textId="0E04A9E8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eastAsia="en-US"/>
              </w:rPr>
              <w:t>Have all students now completed the course? If ‘no’ please provide details:</w:t>
            </w:r>
          </w:p>
        </w:tc>
        <w:tc>
          <w:tcPr>
            <w:tcW w:w="5382" w:type="dxa"/>
            <w:shd w:val="clear" w:color="auto" w:fill="F2F2F2" w:themeFill="background1" w:themeFillShade="F2"/>
          </w:tcPr>
          <w:p w14:paraId="72D9B40A" w14:textId="0FA0B5ED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513D79BB" w14:textId="77777777" w:rsidTr="000A3980">
        <w:tc>
          <w:tcPr>
            <w:tcW w:w="5382" w:type="dxa"/>
            <w:shd w:val="clear" w:color="auto" w:fill="D9D9D9" w:themeFill="background1" w:themeFillShade="D9"/>
          </w:tcPr>
          <w:p w14:paraId="59432A61" w14:textId="63F6D93C" w:rsidR="000A3980" w:rsidRPr="00605CA4" w:rsidRDefault="000A3980" w:rsidP="00961788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Have any students who had interrupted studies been informed that they are no longer able to obtain the NTU validated award, and have appropriate interim awards been agreed:</w:t>
            </w:r>
          </w:p>
        </w:tc>
        <w:tc>
          <w:tcPr>
            <w:tcW w:w="5382" w:type="dxa"/>
            <w:shd w:val="clear" w:color="auto" w:fill="D9D9D9" w:themeFill="background1" w:themeFillShade="D9"/>
          </w:tcPr>
          <w:p w14:paraId="48DA26EF" w14:textId="5555D7C3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  <w:tr w:rsidR="000A3980" w:rsidRPr="00605CA4" w14:paraId="43BA6CA6" w14:textId="77777777" w:rsidTr="000A3980">
        <w:tc>
          <w:tcPr>
            <w:tcW w:w="5382" w:type="dxa"/>
            <w:shd w:val="clear" w:color="auto" w:fill="F2F2F2" w:themeFill="background1" w:themeFillShade="F2"/>
          </w:tcPr>
          <w:p w14:paraId="40A8A305" w14:textId="0FF8B63B" w:rsidR="000A3980" w:rsidRPr="00605CA4" w:rsidRDefault="000A3980" w:rsidP="0012562A">
            <w:pPr>
              <w:spacing w:before="60" w:line="276" w:lineRule="auto"/>
              <w:rPr>
                <w:rFonts w:asciiTheme="minorBidi" w:hAnsiTheme="minorBidi"/>
                <w:b/>
                <w:bCs/>
              </w:rPr>
            </w:pPr>
            <w:r w:rsidRPr="00605CA4">
              <w:rPr>
                <w:rFonts w:asciiTheme="minorBidi" w:eastAsia="Times New Roman" w:hAnsiTheme="minorBidi"/>
                <w:b/>
                <w:lang w:val="en-US" w:eastAsia="en-US"/>
              </w:rPr>
              <w:t>Have all stakeholders been informed of the closure of the course:</w:t>
            </w:r>
          </w:p>
        </w:tc>
        <w:tc>
          <w:tcPr>
            <w:tcW w:w="5382" w:type="dxa"/>
            <w:shd w:val="clear" w:color="auto" w:fill="F2F2F2" w:themeFill="background1" w:themeFillShade="F2"/>
          </w:tcPr>
          <w:p w14:paraId="7C54C5FF" w14:textId="4D794714" w:rsidR="000A3980" w:rsidRPr="000A3980" w:rsidRDefault="000A3980" w:rsidP="00961788">
            <w:pPr>
              <w:spacing w:before="60" w:after="60" w:line="276" w:lineRule="auto"/>
              <w:rPr>
                <w:rFonts w:asciiTheme="minorBidi" w:hAnsiTheme="minorBidi"/>
                <w:bCs/>
              </w:rPr>
            </w:pPr>
          </w:p>
        </w:tc>
      </w:tr>
    </w:tbl>
    <w:p w14:paraId="131713D9" w14:textId="3062B390" w:rsidR="00EE4C12" w:rsidRPr="00EE4C12" w:rsidRDefault="00EE4C12" w:rsidP="00A36B4E">
      <w:pPr>
        <w:tabs>
          <w:tab w:val="left" w:pos="3173"/>
        </w:tabs>
      </w:pPr>
    </w:p>
    <w:sectPr w:rsidR="00EE4C12" w:rsidRPr="00EE4C12" w:rsidSect="00CC2870">
      <w:footerReference w:type="default" r:id="rId12"/>
      <w:pgSz w:w="11906" w:h="16838"/>
      <w:pgMar w:top="907" w:right="567" w:bottom="851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9D943" w14:textId="77777777" w:rsidR="00F10F38" w:rsidRDefault="00F10F38" w:rsidP="00620797">
      <w:pPr>
        <w:spacing w:after="0" w:line="240" w:lineRule="auto"/>
      </w:pPr>
      <w:r>
        <w:separator/>
      </w:r>
    </w:p>
  </w:endnote>
  <w:endnote w:type="continuationSeparator" w:id="0">
    <w:p w14:paraId="3C9AF9DE" w14:textId="77777777" w:rsidR="00F10F38" w:rsidRDefault="00F10F38" w:rsidP="00620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D79DC" w14:textId="3C2F4911" w:rsidR="00EE4C12" w:rsidRPr="00EE4C12" w:rsidRDefault="00EE4C12" w:rsidP="00EE4C12">
    <w:pPr>
      <w:pStyle w:val="Footer"/>
      <w:jc w:val="right"/>
      <w:rPr>
        <w:rFonts w:asciiTheme="minorBidi" w:hAnsiTheme="minorBidi"/>
        <w:sz w:val="20"/>
        <w:szCs w:val="20"/>
      </w:rPr>
    </w:pPr>
    <w:r w:rsidRPr="00EE4C12">
      <w:rPr>
        <w:rFonts w:asciiTheme="minorBidi" w:hAnsiTheme="minorBidi"/>
        <w:sz w:val="20"/>
        <w:szCs w:val="20"/>
      </w:rPr>
      <w:t>Collaborations and Partnerships templates – August 2021</w:t>
    </w:r>
  </w:p>
  <w:p w14:paraId="33EDB454" w14:textId="77777777" w:rsidR="00EE4C12" w:rsidRPr="00EE4C12" w:rsidRDefault="00EE4C12">
    <w:pPr>
      <w:pStyle w:val="Footer"/>
      <w:rPr>
        <w:rFonts w:asciiTheme="minorBidi" w:hAnsiTheme="minorBid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1C0EA4" w14:textId="77777777" w:rsidR="00F10F38" w:rsidRDefault="00F10F38" w:rsidP="00620797">
      <w:pPr>
        <w:spacing w:after="0" w:line="240" w:lineRule="auto"/>
      </w:pPr>
      <w:r>
        <w:separator/>
      </w:r>
    </w:p>
  </w:footnote>
  <w:footnote w:type="continuationSeparator" w:id="0">
    <w:p w14:paraId="181321A8" w14:textId="77777777" w:rsidR="00F10F38" w:rsidRDefault="00F10F38" w:rsidP="006207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B73C5"/>
    <w:multiLevelType w:val="hybridMultilevel"/>
    <w:tmpl w:val="2E18DB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0EEF"/>
    <w:multiLevelType w:val="hybridMultilevel"/>
    <w:tmpl w:val="4232C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941BA"/>
    <w:multiLevelType w:val="hybridMultilevel"/>
    <w:tmpl w:val="71903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3800CD"/>
    <w:multiLevelType w:val="hybridMultilevel"/>
    <w:tmpl w:val="EF60D01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B321C"/>
    <w:multiLevelType w:val="hybridMultilevel"/>
    <w:tmpl w:val="19E4883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567A2"/>
    <w:multiLevelType w:val="hybridMultilevel"/>
    <w:tmpl w:val="071E6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C2189"/>
    <w:multiLevelType w:val="hybridMultilevel"/>
    <w:tmpl w:val="849E4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CC3CD6"/>
    <w:multiLevelType w:val="hybridMultilevel"/>
    <w:tmpl w:val="1F0C54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56BB4"/>
    <w:multiLevelType w:val="multilevel"/>
    <w:tmpl w:val="F13AFF8C"/>
    <w:lvl w:ilvl="0">
      <w:start w:val="1"/>
      <w:numFmt w:val="decimal"/>
      <w:pStyle w:val="QHSsubheading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none"/>
      <w:pStyle w:val="QHStext"/>
      <w:lvlText w:val="%1.1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74F4176A"/>
    <w:multiLevelType w:val="hybridMultilevel"/>
    <w:tmpl w:val="8B0CF3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A1521E"/>
    <w:multiLevelType w:val="hybridMultilevel"/>
    <w:tmpl w:val="372AC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F1B3E"/>
    <w:multiLevelType w:val="hybridMultilevel"/>
    <w:tmpl w:val="8D56B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1"/>
  </w:num>
  <w:num w:numId="9">
    <w:abstractNumId w:val="6"/>
  </w:num>
  <w:num w:numId="10">
    <w:abstractNumId w:val="2"/>
  </w:num>
  <w:num w:numId="11">
    <w:abstractNumId w:val="10"/>
  </w:num>
  <w:num w:numId="12">
    <w:abstractNumId w:val="8"/>
  </w:num>
  <w:num w:numId="13">
    <w:abstractNumId w:val="8"/>
    <w:lvlOverride w:ilvl="0">
      <w:lvl w:ilvl="0">
        <w:start w:val="1"/>
        <w:numFmt w:val="decimal"/>
        <w:pStyle w:val="QHSsubheading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QHStext"/>
        <w:lvlText w:val="%1.%2"/>
        <w:lvlJc w:val="left"/>
        <w:pPr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zMyMzWxsDAztzRU0lEKTi0uzszPAykwrAUAzXOeUiwAAAA="/>
  </w:docVars>
  <w:rsids>
    <w:rsidRoot w:val="006B4194"/>
    <w:rsid w:val="00002C6B"/>
    <w:rsid w:val="00004DD3"/>
    <w:rsid w:val="00014227"/>
    <w:rsid w:val="00020BC3"/>
    <w:rsid w:val="00023A42"/>
    <w:rsid w:val="0003315A"/>
    <w:rsid w:val="0007238E"/>
    <w:rsid w:val="00080E37"/>
    <w:rsid w:val="0008175E"/>
    <w:rsid w:val="00083657"/>
    <w:rsid w:val="000848E2"/>
    <w:rsid w:val="00086A8B"/>
    <w:rsid w:val="00091507"/>
    <w:rsid w:val="0009342B"/>
    <w:rsid w:val="000A3980"/>
    <w:rsid w:val="000B2ADE"/>
    <w:rsid w:val="000B2F81"/>
    <w:rsid w:val="000C003B"/>
    <w:rsid w:val="000F65F0"/>
    <w:rsid w:val="00120A45"/>
    <w:rsid w:val="0012562A"/>
    <w:rsid w:val="0018146A"/>
    <w:rsid w:val="00181C41"/>
    <w:rsid w:val="00193F5E"/>
    <w:rsid w:val="001D2790"/>
    <w:rsid w:val="001D3BCC"/>
    <w:rsid w:val="001F38D7"/>
    <w:rsid w:val="001F463A"/>
    <w:rsid w:val="001F7A01"/>
    <w:rsid w:val="00226613"/>
    <w:rsid w:val="00230670"/>
    <w:rsid w:val="00237D8F"/>
    <w:rsid w:val="00283BF7"/>
    <w:rsid w:val="002A514D"/>
    <w:rsid w:val="002A6362"/>
    <w:rsid w:val="002B6B2A"/>
    <w:rsid w:val="002D060C"/>
    <w:rsid w:val="003009A4"/>
    <w:rsid w:val="003133C4"/>
    <w:rsid w:val="00317400"/>
    <w:rsid w:val="003563EA"/>
    <w:rsid w:val="00375183"/>
    <w:rsid w:val="003C16E7"/>
    <w:rsid w:val="003C3F96"/>
    <w:rsid w:val="003C4AA6"/>
    <w:rsid w:val="003D7D3E"/>
    <w:rsid w:val="003E0430"/>
    <w:rsid w:val="003E2D45"/>
    <w:rsid w:val="003F6354"/>
    <w:rsid w:val="004175A4"/>
    <w:rsid w:val="00423823"/>
    <w:rsid w:val="0044430C"/>
    <w:rsid w:val="004518B4"/>
    <w:rsid w:val="0047090D"/>
    <w:rsid w:val="00470B72"/>
    <w:rsid w:val="004748F9"/>
    <w:rsid w:val="00486267"/>
    <w:rsid w:val="00493CE6"/>
    <w:rsid w:val="00495AC6"/>
    <w:rsid w:val="004975F1"/>
    <w:rsid w:val="004C141D"/>
    <w:rsid w:val="004C7B05"/>
    <w:rsid w:val="004D532C"/>
    <w:rsid w:val="004D5D54"/>
    <w:rsid w:val="004E66A7"/>
    <w:rsid w:val="00515FF5"/>
    <w:rsid w:val="00531CF0"/>
    <w:rsid w:val="0055214A"/>
    <w:rsid w:val="00572764"/>
    <w:rsid w:val="00583D0B"/>
    <w:rsid w:val="005A7524"/>
    <w:rsid w:val="005B08A2"/>
    <w:rsid w:val="005B5A3A"/>
    <w:rsid w:val="005C0821"/>
    <w:rsid w:val="005D2012"/>
    <w:rsid w:val="005E7818"/>
    <w:rsid w:val="00605CA4"/>
    <w:rsid w:val="00610E2E"/>
    <w:rsid w:val="00620797"/>
    <w:rsid w:val="006256B5"/>
    <w:rsid w:val="0064250A"/>
    <w:rsid w:val="0065770C"/>
    <w:rsid w:val="00660C35"/>
    <w:rsid w:val="006B4194"/>
    <w:rsid w:val="006C64EA"/>
    <w:rsid w:val="006E54BA"/>
    <w:rsid w:val="00710AC0"/>
    <w:rsid w:val="00712B71"/>
    <w:rsid w:val="0072078E"/>
    <w:rsid w:val="0073252A"/>
    <w:rsid w:val="00742877"/>
    <w:rsid w:val="00744EA6"/>
    <w:rsid w:val="00757363"/>
    <w:rsid w:val="00763049"/>
    <w:rsid w:val="0077481D"/>
    <w:rsid w:val="00786A30"/>
    <w:rsid w:val="007916C0"/>
    <w:rsid w:val="007B458E"/>
    <w:rsid w:val="007B4EAA"/>
    <w:rsid w:val="007C5F3B"/>
    <w:rsid w:val="007D653B"/>
    <w:rsid w:val="007E251C"/>
    <w:rsid w:val="007E5BBD"/>
    <w:rsid w:val="007F4AE7"/>
    <w:rsid w:val="008047D5"/>
    <w:rsid w:val="0081499C"/>
    <w:rsid w:val="00840948"/>
    <w:rsid w:val="00856D5D"/>
    <w:rsid w:val="00861E35"/>
    <w:rsid w:val="00881600"/>
    <w:rsid w:val="00890B61"/>
    <w:rsid w:val="0089578A"/>
    <w:rsid w:val="008B1BE8"/>
    <w:rsid w:val="008B36CD"/>
    <w:rsid w:val="008E1EFE"/>
    <w:rsid w:val="008E43B5"/>
    <w:rsid w:val="008E6428"/>
    <w:rsid w:val="008F039D"/>
    <w:rsid w:val="008F586E"/>
    <w:rsid w:val="00926E5D"/>
    <w:rsid w:val="0094421A"/>
    <w:rsid w:val="00954098"/>
    <w:rsid w:val="00955912"/>
    <w:rsid w:val="0095633D"/>
    <w:rsid w:val="00961788"/>
    <w:rsid w:val="00961C81"/>
    <w:rsid w:val="0096425B"/>
    <w:rsid w:val="00973506"/>
    <w:rsid w:val="00975F99"/>
    <w:rsid w:val="009E1C89"/>
    <w:rsid w:val="009E4139"/>
    <w:rsid w:val="00A00801"/>
    <w:rsid w:val="00A13B04"/>
    <w:rsid w:val="00A36B4E"/>
    <w:rsid w:val="00A52DE5"/>
    <w:rsid w:val="00A65172"/>
    <w:rsid w:val="00A7523D"/>
    <w:rsid w:val="00A8205E"/>
    <w:rsid w:val="00A8710E"/>
    <w:rsid w:val="00AC3250"/>
    <w:rsid w:val="00AD24B9"/>
    <w:rsid w:val="00AD4ECB"/>
    <w:rsid w:val="00B30FE9"/>
    <w:rsid w:val="00B515F9"/>
    <w:rsid w:val="00B836B4"/>
    <w:rsid w:val="00B93E63"/>
    <w:rsid w:val="00BC7B8C"/>
    <w:rsid w:val="00BD5056"/>
    <w:rsid w:val="00C12814"/>
    <w:rsid w:val="00C21D35"/>
    <w:rsid w:val="00C43450"/>
    <w:rsid w:val="00C45B56"/>
    <w:rsid w:val="00C52B01"/>
    <w:rsid w:val="00C73114"/>
    <w:rsid w:val="00C74851"/>
    <w:rsid w:val="00CA3A32"/>
    <w:rsid w:val="00CC0DFE"/>
    <w:rsid w:val="00CC2870"/>
    <w:rsid w:val="00CF6B7E"/>
    <w:rsid w:val="00D21C6B"/>
    <w:rsid w:val="00D24206"/>
    <w:rsid w:val="00D42B66"/>
    <w:rsid w:val="00D52FE4"/>
    <w:rsid w:val="00D541B8"/>
    <w:rsid w:val="00D55DE2"/>
    <w:rsid w:val="00D631A7"/>
    <w:rsid w:val="00D63818"/>
    <w:rsid w:val="00D77BF7"/>
    <w:rsid w:val="00DA7075"/>
    <w:rsid w:val="00DC7FE9"/>
    <w:rsid w:val="00DD171C"/>
    <w:rsid w:val="00DD2DD2"/>
    <w:rsid w:val="00DD52F6"/>
    <w:rsid w:val="00DD6254"/>
    <w:rsid w:val="00E12F8D"/>
    <w:rsid w:val="00E23564"/>
    <w:rsid w:val="00E27AB4"/>
    <w:rsid w:val="00E54E2B"/>
    <w:rsid w:val="00E67E41"/>
    <w:rsid w:val="00EA4AF3"/>
    <w:rsid w:val="00EA7B42"/>
    <w:rsid w:val="00EB2C43"/>
    <w:rsid w:val="00EC6076"/>
    <w:rsid w:val="00EE4C12"/>
    <w:rsid w:val="00F10F38"/>
    <w:rsid w:val="00F211DE"/>
    <w:rsid w:val="00F2429D"/>
    <w:rsid w:val="00F27C51"/>
    <w:rsid w:val="00F66CBC"/>
    <w:rsid w:val="00F75CA7"/>
    <w:rsid w:val="00FB1BE6"/>
    <w:rsid w:val="00FB6146"/>
    <w:rsid w:val="00FC200C"/>
    <w:rsid w:val="00FC3E96"/>
    <w:rsid w:val="00FD3456"/>
    <w:rsid w:val="00FF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E46A65"/>
  <w15:chartTrackingRefBased/>
  <w15:docId w15:val="{8839352E-2EAA-43AE-BA55-DD7DBCF0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975F1"/>
    <w:pPr>
      <w:spacing w:before="300" w:after="100" w:line="276" w:lineRule="auto"/>
      <w:outlineLvl w:val="1"/>
    </w:pPr>
    <w:rPr>
      <w:rFonts w:ascii="Helvetica" w:hAnsi="Helvetica" w:cs="Helvetica"/>
      <w:b/>
      <w:bCs/>
      <w:color w:val="9E043D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4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38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97"/>
  </w:style>
  <w:style w:type="paragraph" w:styleId="Footer">
    <w:name w:val="footer"/>
    <w:basedOn w:val="Normal"/>
    <w:link w:val="Foot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97"/>
  </w:style>
  <w:style w:type="character" w:customStyle="1" w:styleId="ListParagraphChar">
    <w:name w:val="List Paragraph Char"/>
    <w:basedOn w:val="DefaultParagraphFont"/>
    <w:link w:val="ListParagraph"/>
    <w:uiPriority w:val="34"/>
    <w:rsid w:val="00A52DE5"/>
  </w:style>
  <w:style w:type="table" w:styleId="GridTable4-Accent2">
    <w:name w:val="Grid Table 4 Accent 2"/>
    <w:aliases w:val="NTU Table Style"/>
    <w:basedOn w:val="TableNormal"/>
    <w:uiPriority w:val="49"/>
    <w:rsid w:val="00D21C6B"/>
    <w:pPr>
      <w:spacing w:after="0" w:line="240" w:lineRule="auto"/>
    </w:pPr>
    <w:rPr>
      <w:lang w:eastAsia="zh-CN"/>
    </w:rPr>
    <w:tblPr>
      <w:tblStyleRowBandSize w:val="1"/>
      <w:tblStyleColBandSize w:val="1"/>
      <w:tblBorders>
        <w:top w:val="single" w:sz="6" w:space="0" w:color="E6005B"/>
        <w:left w:val="single" w:sz="6" w:space="0" w:color="E6005B"/>
        <w:bottom w:val="single" w:sz="6" w:space="0" w:color="E6005B"/>
        <w:right w:val="single" w:sz="6" w:space="0" w:color="E6005B"/>
        <w:insideV w:val="single" w:sz="6" w:space="0" w:color="E6005B"/>
      </w:tblBorders>
    </w:tblPr>
    <w:tcPr>
      <w:shd w:val="clear" w:color="auto" w:fill="F2F2F2" w:themeFill="background1" w:themeFillShade="F2"/>
    </w:tcPr>
    <w:tblStylePr w:type="firstRow">
      <w:rPr>
        <w:rFonts w:ascii="Helvetica" w:hAnsi="Helvetica"/>
        <w:b/>
        <w:bCs/>
        <w:color w:val="FFFFFF" w:themeColor="background1"/>
      </w:rPr>
      <w:tblPr/>
      <w:tcPr>
        <w:shd w:val="clear" w:color="auto" w:fill="E6005B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QHSsubheading">
    <w:name w:val="QHS subheading"/>
    <w:basedOn w:val="Normal"/>
    <w:qFormat/>
    <w:rsid w:val="00D55DE2"/>
    <w:pPr>
      <w:keepNext/>
      <w:numPr>
        <w:numId w:val="12"/>
      </w:numPr>
      <w:spacing w:before="240" w:after="240" w:line="240" w:lineRule="auto"/>
      <w:outlineLvl w:val="0"/>
    </w:pPr>
    <w:rPr>
      <w:rFonts w:eastAsiaTheme="minorHAnsi"/>
      <w:b/>
      <w:color w:val="806000" w:themeColor="accent4" w:themeShade="80"/>
      <w:sz w:val="28"/>
      <w:szCs w:val="28"/>
      <w:lang w:eastAsia="en-US"/>
    </w:rPr>
  </w:style>
  <w:style w:type="paragraph" w:customStyle="1" w:styleId="QHStext">
    <w:name w:val="QHS text"/>
    <w:basedOn w:val="Normal"/>
    <w:link w:val="QHStextChar"/>
    <w:qFormat/>
    <w:rsid w:val="00D55DE2"/>
    <w:pPr>
      <w:numPr>
        <w:ilvl w:val="1"/>
        <w:numId w:val="12"/>
      </w:numPr>
      <w:spacing w:after="120" w:line="240" w:lineRule="auto"/>
    </w:pPr>
    <w:rPr>
      <w:rFonts w:eastAsiaTheme="minorHAnsi"/>
      <w:sz w:val="20"/>
      <w:lang w:eastAsia="en-US"/>
    </w:rPr>
  </w:style>
  <w:style w:type="character" w:customStyle="1" w:styleId="QHStextChar">
    <w:name w:val="QHS text Char"/>
    <w:basedOn w:val="DefaultParagraphFont"/>
    <w:link w:val="QHStext"/>
    <w:rsid w:val="00D55DE2"/>
    <w:rPr>
      <w:rFonts w:eastAsiaTheme="minorHAnsi"/>
      <w:sz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F99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975F1"/>
    <w:rPr>
      <w:rFonts w:ascii="Helvetica" w:hAnsi="Helvetica" w:cs="Helvetica"/>
      <w:b/>
      <w:bCs/>
      <w:color w:val="9E043D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48A64365211844BF30BC3ADD420261" ma:contentTypeVersion="11" ma:contentTypeDescription="Create a new document." ma:contentTypeScope="" ma:versionID="bf0b94b058452ed3cec91f89e664909d">
  <xsd:schema xmlns:xsd="http://www.w3.org/2001/XMLSchema" xmlns:xs="http://www.w3.org/2001/XMLSchema" xmlns:p="http://schemas.microsoft.com/office/2006/metadata/properties" xmlns:ns2="8dbe2aa3-3237-4830-85c4-3d48417ef302" xmlns:ns3="b317b901-4ab4-4161-80c3-da5df50c25bf" targetNamespace="http://schemas.microsoft.com/office/2006/metadata/properties" ma:root="true" ma:fieldsID="d988d784501c0b668dd73c0ebdbd98a4" ns2:_="" ns3:_="">
    <xsd:import namespace="8dbe2aa3-3237-4830-85c4-3d48417ef302"/>
    <xsd:import namespace="b317b901-4ab4-4161-80c3-da5df50c2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e2aa3-3237-4830-85c4-3d48417ef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7b901-4ab4-4161-80c3-da5df50c2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1B18E-9220-407D-A1E2-3869488659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748D8-D597-45F5-9ADE-94E3E20F3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be2aa3-3237-4830-85c4-3d48417ef302"/>
    <ds:schemaRef ds:uri="b317b901-4ab4-4161-80c3-da5df50c2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C8CAB3-883B-4B42-BF4A-B6B50F27B6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D1B804-4DE4-48A7-A61B-6D1A22680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dle, Julie</dc:creator>
  <cp:keywords/>
  <dc:description/>
  <cp:lastModifiedBy>BENNETT-MADGE, MEGAN</cp:lastModifiedBy>
  <cp:revision>2</cp:revision>
  <dcterms:created xsi:type="dcterms:W3CDTF">2021-08-25T16:30:00Z</dcterms:created>
  <dcterms:modified xsi:type="dcterms:W3CDTF">2021-08-2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48A64365211844BF30BC3ADD420261</vt:lpwstr>
  </property>
</Properties>
</file>